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6E8E" w:rsidRDefault="001E560C">
      <w:pPr>
        <w:pStyle w:val="Heading2"/>
      </w:pPr>
      <w:bookmarkStart w:id="0" w:name="_GoBack"/>
      <w:bookmarkEnd w:id="0"/>
      <w:r>
        <w:t>--- title: How to use Basic View (1.2.2c)</w:t>
      </w:r>
    </w:p>
    <w:p w:rsidR="000C6E8E" w:rsidRDefault="001E560C">
      <w:r>
        <w:t xml:space="preserve">In this video we learnt how to work in </w:t>
      </w:r>
      <w:r>
        <w:rPr>
          <w:b/>
          <w:bCs/>
        </w:rPr>
        <w:t>Basic</w:t>
      </w:r>
      <w:r>
        <w:t xml:space="preserve"> view.</w:t>
      </w:r>
    </w:p>
    <w:p w:rsidR="000C6E8E" w:rsidRDefault="001E560C">
      <w:r>
        <w:t xml:space="preserve">Basic view shows the USFM markers, but you cannot change the markers or add markers in this view. You can only type and have the cursor in the white areas. To </w:t>
      </w:r>
      <w:r>
        <w:t>use this view, someone needs to have set up all the markers needed in your translation for you beforehand.</w:t>
      </w:r>
    </w:p>
    <w:p w:rsidR="000C6E8E" w:rsidRDefault="001E560C">
      <w:pPr>
        <w:pStyle w:val="Heading3"/>
      </w:pPr>
      <w:bookmarkStart w:id="1" w:name="to-switch-to-basic-view"/>
      <w:bookmarkEnd w:id="1"/>
      <w:r>
        <w:t>To switch to Basic view</w:t>
      </w:r>
    </w:p>
    <w:p w:rsidR="000C6E8E" w:rsidRDefault="001E560C">
      <w:pPr>
        <w:pStyle w:val="ListParagraph"/>
        <w:numPr>
          <w:ilvl w:val="0"/>
          <w:numId w:val="4"/>
        </w:numPr>
      </w:pPr>
      <w:r>
        <w:t xml:space="preserve">Open the </w:t>
      </w:r>
      <w:r>
        <w:rPr>
          <w:b/>
          <w:bCs/>
        </w:rPr>
        <w:t>≡ menu</w:t>
      </w:r>
      <w:r>
        <w:t xml:space="preserve"> for the project.</w:t>
      </w:r>
    </w:p>
    <w:p w:rsidR="000C6E8E" w:rsidRDefault="001E560C">
      <w:pPr>
        <w:pStyle w:val="ListParagraph"/>
        <w:numPr>
          <w:ilvl w:val="0"/>
          <w:numId w:val="4"/>
        </w:numPr>
      </w:pPr>
      <w:r>
        <w:t>Expand the menu if needed.</w:t>
      </w:r>
    </w:p>
    <w:p w:rsidR="000C6E8E" w:rsidRDefault="001E560C">
      <w:pPr>
        <w:pStyle w:val="ListParagraph"/>
        <w:numPr>
          <w:ilvl w:val="0"/>
          <w:numId w:val="4"/>
        </w:numPr>
      </w:pPr>
      <w:r>
        <w:t xml:space="preserve">Under view, click </w:t>
      </w:r>
      <w:r>
        <w:rPr>
          <w:b/>
          <w:bCs/>
        </w:rPr>
        <w:t>Basic</w:t>
      </w:r>
      <w:r>
        <w:t>.</w:t>
      </w:r>
    </w:p>
    <w:p w:rsidR="000C6E8E" w:rsidRDefault="001E560C">
      <w:pPr>
        <w:pStyle w:val="Heading3"/>
      </w:pPr>
      <w:bookmarkStart w:id="2" w:name="to-move-to-the-next-place-to-type"/>
      <w:bookmarkEnd w:id="2"/>
      <w:r>
        <w:t>To move to the next place to type</w:t>
      </w:r>
    </w:p>
    <w:p w:rsidR="000C6E8E" w:rsidRDefault="001E560C">
      <w:pPr>
        <w:pStyle w:val="ListParagraph"/>
        <w:numPr>
          <w:ilvl w:val="0"/>
          <w:numId w:val="5"/>
        </w:numPr>
      </w:pPr>
      <w:r>
        <w:t>Use th</w:t>
      </w:r>
      <w:r>
        <w:t xml:space="preserve">e </w:t>
      </w:r>
      <w:r>
        <w:rPr>
          <w:b/>
          <w:bCs/>
        </w:rPr>
        <w:t>arrow key</w:t>
      </w:r>
      <w:r>
        <w:t xml:space="preserve"> to move to the next place to type.</w:t>
      </w:r>
    </w:p>
    <w:p w:rsidR="000C6E8E" w:rsidRDefault="001E560C">
      <w:pPr>
        <w:pStyle w:val="ListParagraph"/>
        <w:numPr>
          <w:ilvl w:val="0"/>
          <w:numId w:val="5"/>
        </w:numPr>
      </w:pPr>
      <w:r>
        <w:rPr>
          <w:b/>
          <w:bCs/>
        </w:rPr>
        <w:t>Or click on the text box</w:t>
      </w:r>
      <w:r>
        <w:t xml:space="preserve"> to move the cursor there.</w:t>
      </w:r>
    </w:p>
    <w:sectPr w:rsidR="000C6E8E">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2415ED"/>
    <w:multiLevelType w:val="multilevel"/>
    <w:tmpl w:val="C27C924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2E1E73D5"/>
    <w:multiLevelType w:val="multilevel"/>
    <w:tmpl w:val="19726BD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34196986"/>
    <w:multiLevelType w:val="multilevel"/>
    <w:tmpl w:val="F1001B2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 w15:restartNumberingAfterBreak="0">
    <w:nsid w:val="35B10370"/>
    <w:multiLevelType w:val="multilevel"/>
    <w:tmpl w:val="42B8E512"/>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4" w15:restartNumberingAfterBreak="0">
    <w:nsid w:val="3EDB0E01"/>
    <w:multiLevelType w:val="multilevel"/>
    <w:tmpl w:val="C09EE17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LQ0MTA3sTQxNjdU0lEKTi0uzszPAykwrAUA8JgRPCwAAAA="/>
  </w:docVars>
  <w:rsids>
    <w:rsidRoot w:val="000C6E8E"/>
    <w:rsid w:val="000C6E8E"/>
    <w:rsid w:val="001E56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6F3DE4-0A05-4092-84AB-E744E3CD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0</Words>
  <Characters>516</Characters>
  <Application>Microsoft Office Word</Application>
  <DocSecurity>0</DocSecurity>
  <Lines>4</Lines>
  <Paragraphs>1</Paragraphs>
  <ScaleCrop>false</ScaleCrop>
  <Company/>
  <LinksUpToDate>false</LinksUpToDate>
  <CharactersWithSpaces>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7:39:00Z</dcterms:created>
  <dcterms:modified xsi:type="dcterms:W3CDTF">2022-10-17T17:39:00Z</dcterms:modified>
</cp:coreProperties>
</file>